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7534" w:rsidRDefault="00CF7534">
      <w:r>
        <w:t xml:space="preserve">Install Zookeeper - </w:t>
      </w:r>
      <w:hyperlink r:id="rId5" w:history="1">
        <w:r w:rsidRPr="005C533E">
          <w:rPr>
            <w:rStyle w:val="Hyperlink"/>
          </w:rPr>
          <w:t>https://medium.com/@shaaslam/installing-apache-zookeeper-on-windows-45eda303e835</w:t>
        </w:r>
      </w:hyperlink>
    </w:p>
    <w:p w:rsidR="00B60081" w:rsidRDefault="00B60081" w:rsidP="00B60081">
      <w:pPr>
        <w:pStyle w:val="ListParagraph"/>
        <w:numPr>
          <w:ilvl w:val="0"/>
          <w:numId w:val="3"/>
        </w:numPr>
      </w:pPr>
      <w:r>
        <w:t xml:space="preserve">Start Zookeeper – </w:t>
      </w:r>
      <w:proofErr w:type="spellStart"/>
      <w:r>
        <w:t>Goto</w:t>
      </w:r>
      <w:proofErr w:type="spellEnd"/>
      <w:r>
        <w:t xml:space="preserve"> Zookeeper bin folder and execute zkServer.cmd</w:t>
      </w:r>
    </w:p>
    <w:p w:rsidR="00F83048" w:rsidRDefault="00CF7534">
      <w:r>
        <w:t xml:space="preserve">Install </w:t>
      </w:r>
      <w:proofErr w:type="spellStart"/>
      <w:r>
        <w:t>Kakfa</w:t>
      </w:r>
      <w:proofErr w:type="spellEnd"/>
      <w:r>
        <w:t xml:space="preserve"> - </w:t>
      </w:r>
      <w:hyperlink r:id="rId6" w:history="1">
        <w:r w:rsidRPr="005C533E">
          <w:rPr>
            <w:rStyle w:val="Hyperlink"/>
          </w:rPr>
          <w:t>https://medium.com/@shaaslam/installing-apache-kafka-on-windows-495f6f2fd3c8</w:t>
        </w:r>
      </w:hyperlink>
    </w:p>
    <w:p w:rsidR="001C594D" w:rsidRDefault="001C594D" w:rsidP="001C594D">
      <w:pPr>
        <w:pStyle w:val="ListParagraph"/>
        <w:numPr>
          <w:ilvl w:val="0"/>
          <w:numId w:val="1"/>
        </w:numPr>
      </w:pPr>
      <w:r>
        <w:t>Configuration changes</w:t>
      </w:r>
    </w:p>
    <w:p w:rsidR="00D65F1A" w:rsidRDefault="001C594D" w:rsidP="001C594D">
      <w:pPr>
        <w:pStyle w:val="ListParagraph"/>
        <w:numPr>
          <w:ilvl w:val="1"/>
          <w:numId w:val="1"/>
        </w:numPr>
      </w:pPr>
      <w:r>
        <w:t xml:space="preserve">Uncomment the following line in </w:t>
      </w:r>
      <w:r w:rsidRPr="00CF7534">
        <w:t>"D:\kafka_2.12-2.3.0\kafka_2.12-2.3.0\config\server.properties"</w:t>
      </w:r>
    </w:p>
    <w:p w:rsidR="001C594D" w:rsidRDefault="001C594D" w:rsidP="00D65F1A">
      <w:pPr>
        <w:pStyle w:val="ListParagraph"/>
        <w:ind w:left="1440"/>
      </w:pPr>
      <w:r w:rsidRPr="00D65F1A">
        <w:rPr>
          <w:b/>
        </w:rPr>
        <w:t>listeners=PLAINTEXT://:9092</w:t>
      </w:r>
    </w:p>
    <w:p w:rsidR="001C594D" w:rsidRDefault="001C594D" w:rsidP="001C594D">
      <w:pPr>
        <w:pStyle w:val="ListParagraph"/>
        <w:numPr>
          <w:ilvl w:val="1"/>
          <w:numId w:val="1"/>
        </w:numPr>
      </w:pPr>
      <w:r>
        <w:t>In the following command replace zookeeper port with Kafka’s port</w:t>
      </w:r>
    </w:p>
    <w:p w:rsidR="001C594D" w:rsidRDefault="001C594D" w:rsidP="00D65F1A">
      <w:pPr>
        <w:ind w:left="1080" w:firstLine="360"/>
      </w:pPr>
      <w:r w:rsidRPr="00CF7534">
        <w:t>kafka-console-consumer.bat --bootstrap-server localhost:</w:t>
      </w:r>
      <w:r w:rsidRPr="00D65F1A">
        <w:rPr>
          <w:b/>
        </w:rPr>
        <w:t>9092</w:t>
      </w:r>
      <w:r w:rsidRPr="00CF7534">
        <w:t xml:space="preserve"> --topic </w:t>
      </w:r>
      <w:proofErr w:type="spellStart"/>
      <w:r w:rsidRPr="00CF7534">
        <w:t>sql</w:t>
      </w:r>
      <w:proofErr w:type="spellEnd"/>
      <w:r w:rsidRPr="00CF7534">
        <w:t>-insert</w:t>
      </w:r>
    </w:p>
    <w:p w:rsidR="009B40F7" w:rsidRDefault="009B40F7" w:rsidP="00CF7534">
      <w:pPr>
        <w:pStyle w:val="ListParagraph"/>
        <w:numPr>
          <w:ilvl w:val="0"/>
          <w:numId w:val="1"/>
        </w:numPr>
      </w:pPr>
      <w:r>
        <w:t xml:space="preserve">Use the commands as below including </w:t>
      </w:r>
      <w:r w:rsidRPr="009B40F7">
        <w:rPr>
          <w:b/>
        </w:rPr>
        <w:t>--</w:t>
      </w:r>
      <w:r>
        <w:t>,</w:t>
      </w:r>
    </w:p>
    <w:p w:rsidR="00D65F1A" w:rsidRDefault="00D65F1A" w:rsidP="009B40F7">
      <w:pPr>
        <w:pStyle w:val="ListParagraph"/>
        <w:numPr>
          <w:ilvl w:val="1"/>
          <w:numId w:val="1"/>
        </w:numPr>
      </w:pPr>
      <w:r>
        <w:t>Start Kafka Server</w:t>
      </w:r>
    </w:p>
    <w:p w:rsidR="009B40F7" w:rsidRDefault="009B40F7" w:rsidP="00D65F1A">
      <w:pPr>
        <w:pStyle w:val="ListParagraph"/>
        <w:ind w:left="1440"/>
      </w:pPr>
      <w:r>
        <w:t>.\bin\windows\kafka-server-start.bat .\config\</w:t>
      </w:r>
      <w:proofErr w:type="spellStart"/>
      <w:r>
        <w:t>server.properties</w:t>
      </w:r>
      <w:proofErr w:type="spellEnd"/>
    </w:p>
    <w:p w:rsidR="00D65F1A" w:rsidRDefault="00D65F1A" w:rsidP="009B40F7">
      <w:pPr>
        <w:pStyle w:val="ListParagraph"/>
        <w:numPr>
          <w:ilvl w:val="1"/>
          <w:numId w:val="1"/>
        </w:numPr>
      </w:pPr>
      <w:r>
        <w:t>Create Topic</w:t>
      </w:r>
    </w:p>
    <w:p w:rsidR="009B40F7" w:rsidRDefault="007D19D6" w:rsidP="00D65F1A">
      <w:pPr>
        <w:pStyle w:val="ListParagraph"/>
        <w:ind w:left="1440"/>
      </w:pPr>
      <w:r>
        <w:t>.\bin\windows\</w:t>
      </w:r>
      <w:r w:rsidR="009B40F7">
        <w:t xml:space="preserve">kafka-topics.bat --create --zookeeper localhost:2181 --replication-factor 1 --partitions 1 --topic </w:t>
      </w:r>
      <w:proofErr w:type="spellStart"/>
      <w:r w:rsidR="009B40F7">
        <w:t>sql</w:t>
      </w:r>
      <w:proofErr w:type="spellEnd"/>
      <w:r w:rsidR="009B40F7">
        <w:t>-insert</w:t>
      </w:r>
    </w:p>
    <w:p w:rsidR="00D65F1A" w:rsidRDefault="00D65F1A" w:rsidP="009B40F7">
      <w:pPr>
        <w:pStyle w:val="ListParagraph"/>
        <w:numPr>
          <w:ilvl w:val="1"/>
          <w:numId w:val="1"/>
        </w:numPr>
      </w:pPr>
      <w:r>
        <w:t>Start a Producer (Console provided by Kafka)</w:t>
      </w:r>
    </w:p>
    <w:p w:rsidR="009B40F7" w:rsidRDefault="007D19D6" w:rsidP="00D65F1A">
      <w:pPr>
        <w:pStyle w:val="ListParagraph"/>
        <w:ind w:left="1440"/>
      </w:pPr>
      <w:r>
        <w:t>.\bin\windows\</w:t>
      </w:r>
      <w:r w:rsidR="009B40F7">
        <w:t xml:space="preserve">kafka-console-producer.bat --broker-list localhost:9092 --topic </w:t>
      </w:r>
      <w:proofErr w:type="spellStart"/>
      <w:r w:rsidR="009B40F7">
        <w:t>sql</w:t>
      </w:r>
      <w:proofErr w:type="spellEnd"/>
      <w:r w:rsidR="009B40F7">
        <w:t>-insert</w:t>
      </w:r>
    </w:p>
    <w:p w:rsidR="00D65F1A" w:rsidRDefault="00D65F1A" w:rsidP="009B40F7">
      <w:pPr>
        <w:pStyle w:val="ListParagraph"/>
        <w:numPr>
          <w:ilvl w:val="1"/>
          <w:numId w:val="1"/>
        </w:numPr>
      </w:pPr>
      <w:r>
        <w:t>Start a Consumer (Console provided by Kafka)</w:t>
      </w:r>
    </w:p>
    <w:p w:rsidR="009B40F7" w:rsidRDefault="007D19D6" w:rsidP="00D65F1A">
      <w:pPr>
        <w:pStyle w:val="ListParagraph"/>
        <w:ind w:left="1440"/>
      </w:pPr>
      <w:r>
        <w:t>.\bin\windows\</w:t>
      </w:r>
      <w:r w:rsidR="009B40F7">
        <w:t>kafka-console-consumer.bat --bootstrap-server localhost:</w:t>
      </w:r>
      <w:r w:rsidR="0054705D" w:rsidRPr="00A2277F">
        <w:t>9092</w:t>
      </w:r>
      <w:r w:rsidR="009B40F7">
        <w:t xml:space="preserve"> --topic </w:t>
      </w:r>
      <w:proofErr w:type="spellStart"/>
      <w:r w:rsidR="009B40F7">
        <w:t>sql</w:t>
      </w:r>
      <w:proofErr w:type="spellEnd"/>
      <w:r w:rsidR="009B40F7">
        <w:t>-insert</w:t>
      </w:r>
    </w:p>
    <w:p w:rsidR="00E33BD3" w:rsidRDefault="008B6161" w:rsidP="008B6161">
      <w:pPr>
        <w:pStyle w:val="ListParagraph"/>
        <w:numPr>
          <w:ilvl w:val="1"/>
          <w:numId w:val="1"/>
        </w:numPr>
      </w:pPr>
      <w:r>
        <w:t xml:space="preserve">Insert to Kafka </w:t>
      </w:r>
      <w:r w:rsidR="00970F1A">
        <w:t xml:space="preserve">topic </w:t>
      </w:r>
      <w:r>
        <w:t>from a file</w:t>
      </w:r>
      <w:bookmarkStart w:id="0" w:name="_GoBack"/>
      <w:bookmarkEnd w:id="0"/>
    </w:p>
    <w:p w:rsidR="00863531" w:rsidRDefault="00863531" w:rsidP="00863531">
      <w:pPr>
        <w:pStyle w:val="ListParagraph"/>
        <w:ind w:left="1440"/>
      </w:pPr>
      <w:r>
        <w:t>.\bin\windows\</w:t>
      </w:r>
      <w:r w:rsidR="00DE207C" w:rsidRPr="00DE207C">
        <w:t>connect-standalone.bat</w:t>
      </w:r>
      <w:r w:rsidR="00DE207C">
        <w:t xml:space="preserve"> </w:t>
      </w:r>
      <w:r w:rsidR="00610DB7">
        <w:t>.\config\</w:t>
      </w:r>
      <w:r w:rsidR="009726B1" w:rsidRPr="009726B1">
        <w:t>connect-</w:t>
      </w:r>
      <w:proofErr w:type="spellStart"/>
      <w:r w:rsidR="009726B1" w:rsidRPr="009726B1">
        <w:t>standalone.properties</w:t>
      </w:r>
      <w:proofErr w:type="spellEnd"/>
      <w:r w:rsidR="009726B1">
        <w:t xml:space="preserve"> </w:t>
      </w:r>
      <w:r w:rsidR="00610DB7">
        <w:t>.\config\</w:t>
      </w:r>
      <w:r w:rsidR="009726B1" w:rsidRPr="009726B1">
        <w:t>connect-file-</w:t>
      </w:r>
      <w:proofErr w:type="spellStart"/>
      <w:r w:rsidR="009726B1" w:rsidRPr="009726B1">
        <w:t>source.properties</w:t>
      </w:r>
      <w:proofErr w:type="spellEnd"/>
    </w:p>
    <w:p w:rsidR="00863531" w:rsidRDefault="00863531" w:rsidP="00863531">
      <w:pPr>
        <w:pStyle w:val="ListParagraph"/>
        <w:ind w:left="1440"/>
      </w:pPr>
    </w:p>
    <w:p w:rsidR="00CF7534" w:rsidRDefault="00CF7534"/>
    <w:sectPr w:rsidR="00CF7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BD226A"/>
    <w:multiLevelType w:val="hybridMultilevel"/>
    <w:tmpl w:val="CC64AB7C"/>
    <w:lvl w:ilvl="0" w:tplc="539CEC7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72195D"/>
    <w:multiLevelType w:val="hybridMultilevel"/>
    <w:tmpl w:val="7A3E35AA"/>
    <w:lvl w:ilvl="0" w:tplc="665E84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257DD7"/>
    <w:multiLevelType w:val="hybridMultilevel"/>
    <w:tmpl w:val="7688C06E"/>
    <w:lvl w:ilvl="0" w:tplc="6694A54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Y0NzMwNTYxNbdQ0lEKTi0uzszPAykwrAUA5fuUhiwAAAA="/>
  </w:docVars>
  <w:rsids>
    <w:rsidRoot w:val="00CF7534"/>
    <w:rsid w:val="000854DB"/>
    <w:rsid w:val="000F2FC0"/>
    <w:rsid w:val="001C594D"/>
    <w:rsid w:val="00411F8E"/>
    <w:rsid w:val="004852A7"/>
    <w:rsid w:val="004F0F55"/>
    <w:rsid w:val="0054705D"/>
    <w:rsid w:val="00610DB7"/>
    <w:rsid w:val="006222E8"/>
    <w:rsid w:val="0065491D"/>
    <w:rsid w:val="00770946"/>
    <w:rsid w:val="007D19D6"/>
    <w:rsid w:val="00863531"/>
    <w:rsid w:val="008B6161"/>
    <w:rsid w:val="00970F1A"/>
    <w:rsid w:val="009726B1"/>
    <w:rsid w:val="009B40F7"/>
    <w:rsid w:val="00A2277F"/>
    <w:rsid w:val="00AD6515"/>
    <w:rsid w:val="00AF224E"/>
    <w:rsid w:val="00B60081"/>
    <w:rsid w:val="00CF7534"/>
    <w:rsid w:val="00D65F1A"/>
    <w:rsid w:val="00DE207C"/>
    <w:rsid w:val="00E33BD3"/>
    <w:rsid w:val="00E8649E"/>
    <w:rsid w:val="00F83048"/>
    <w:rsid w:val="00FF5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C4369"/>
  <w15:chartTrackingRefBased/>
  <w15:docId w15:val="{FCE94A02-C750-4C60-88F4-7161C8EAD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753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75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F753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549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64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edium.com/@shaaslam/installing-apache-kafka-on-windows-495f6f2fd3c8" TargetMode="External"/><Relationship Id="rId5" Type="http://schemas.openxmlformats.org/officeDocument/2006/relationships/hyperlink" Target="https://medium.com/@shaaslam/installing-apache-zookeeper-on-windows-45eda303e83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Kumar P</dc:creator>
  <cp:keywords/>
  <dc:description/>
  <cp:lastModifiedBy>Dinesh Kumar P</cp:lastModifiedBy>
  <cp:revision>23</cp:revision>
  <dcterms:created xsi:type="dcterms:W3CDTF">2019-09-08T10:46:00Z</dcterms:created>
  <dcterms:modified xsi:type="dcterms:W3CDTF">2019-10-26T14:28:00Z</dcterms:modified>
</cp:coreProperties>
</file>